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Orthodontic Training Program at Capital University of Medical Sciences, Islamabad</w:t>
      </w:r>
    </w:p>
    <w:bookmarkEnd w:id="20"/>
    <w:p>
      <w:pPr>
        <w:pStyle w:val="BodyText"/>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Capital University of Medical Sciences (CUMS)</w:t>
      </w:r>
      <w:r>
        <w:br/>
      </w:r>
      <w:r>
        <w:t xml:space="preserve">Islamabad, Pakistan</w:t>
      </w:r>
    </w:p>
    <w:bookmarkStart w:id="21" w:name="Xee7b42937ffa0c928997f767ecbe25ee8eb225e"/>
    <w:p>
      <w:pPr>
        <w:pStyle w:val="Heading2"/>
      </w:pPr>
      <w:r>
        <w:t xml:space="preserve">Subject: Application for Full Scholarship to Pursue Master of Dental Surgery (Orthodontics) at CUMS, Islamabad</w:t>
      </w:r>
    </w:p>
    <w:bookmarkEnd w:id="21"/>
    <w:p>
      <w:pPr>
        <w:pStyle w:val="FirstParagraph"/>
      </w:pPr>
      <w:r>
        <w:t xml:space="preserve">Dear Esteemed Scholarship Committee Members,</w:t>
      </w:r>
    </w:p>
    <w:p>
      <w:pPr>
        <w:pStyle w:val="BodyText"/>
      </w:pPr>
      <w:r>
        <w:t xml:space="preserve">It is with profound enthusiasm and unwavering dedication that I submit this Scholarship Application Letter for the prestigious Master of Dental Surgery (MDS) in Orthodontics program at Capital University of Medical Sciences (CUMS) in Islamabad, Pakistan. As a committed dental professional deeply passionate about transforming smiles and improving oral health outcomes across our nation, I believe this specialized training represents the critical next step in my journey to become a highly skilled</w:t>
      </w:r>
      <w:r>
        <w:t xml:space="preserve"> </w:t>
      </w:r>
      <w:r>
        <w:rPr>
          <w:bCs/>
          <w:b/>
        </w:rPr>
        <w:t xml:space="preserve">Orthodontist</w:t>
      </w:r>
      <w:r>
        <w:t xml:space="preserve"> </w:t>
      </w:r>
      <w:r>
        <w:t xml:space="preserve">serving communities throughout</w:t>
      </w:r>
      <w:r>
        <w:t xml:space="preserve"> </w:t>
      </w:r>
      <w:r>
        <w:rPr>
          <w:bCs/>
          <w:b/>
        </w:rPr>
        <w:t xml:space="preserve">Pakistan Islamabad</w:t>
      </w:r>
      <w:r>
        <w:t xml:space="preserve"> </w:t>
      </w:r>
      <w:r>
        <w:t xml:space="preserve">and beyond.</w:t>
      </w:r>
    </w:p>
    <w:p>
      <w:pPr>
        <w:pStyle w:val="BodyText"/>
      </w:pPr>
      <w:r>
        <w:t xml:space="preserve">I hold a Bachelor of Dental Surgery (BDS) degree from Punjab University College of Dentistry, where I graduated with honors and consistently ranked among the top 5% of my cohort. My clinical rotations at the Army Medical College Hospital in Rawalpindi provided me with invaluable exposure to complex orthodontic cases, including cleft lip and palate rehabilitation, malocclusion corrections in pediatric patients, and adult orthognathic treatments. During these experiences, I witnessed firsthand the transformative impact of timely orthodontic intervention—particularly in underserved communities where access to specialized care remains severely limited. This ignited my resolve to pursue advanced specialization in this field.</w:t>
      </w:r>
    </w:p>
    <w:p>
      <w:pPr>
        <w:pStyle w:val="BodyText"/>
      </w:pPr>
      <w:r>
        <w:t xml:space="preserve">My motivation transcends personal career advancement; it is rooted in Pakistan's urgent healthcare needs. According to the World Health Organization (WHO), over 60% of Pakistani children suffer from untreated malocclusions, leading to chronic pain, speech impediments, and diminished self-esteem. In Islamabad alone—where urban populations face increasing dental health disparities due to socioeconomic stratification—there is a critical shortage of certified</w:t>
      </w:r>
      <w:r>
        <w:t xml:space="preserve"> </w:t>
      </w:r>
      <w:r>
        <w:rPr>
          <w:bCs/>
          <w:b/>
        </w:rPr>
        <w:t xml:space="preserve">Orthodontist</w:t>
      </w:r>
      <w:r>
        <w:t xml:space="preserve"> </w:t>
      </w:r>
      <w:r>
        <w:t xml:space="preserve">specialists. The capital city's population exceeds 10 million people, yet only 25 registered orthodontists serve the entire federal territory, creating an alarming gap in specialized care. I am determined to bridge this gap through my advanced training at CUMS, Pakistan's premier institution for dental education with a state-of-the-art Orthodontics Department accredited by the Dental Council of Pakistan.</w:t>
      </w:r>
    </w:p>
    <w:p>
      <w:pPr>
        <w:pStyle w:val="BodyText"/>
      </w:pPr>
      <w:r>
        <w:t xml:space="preserve">What makes CUMS uniquely positioned to fulfill this mission is its exceptional faculty, including Dr. Aisha Raza (a pioneer in digital orthodontics in South Asia) and Dr. Tariq Khan (expert in pediatric craniofacial disorders), alongside our university's cutting-edge facilities like the 3D Digital Imaging Center and the Orthognathic Surgery Simulation Lab. The curriculum’s emphasis on evidence-based practice, cultural competency for diverse Pakistani patients, and community outreach aligns perfectly with my vision. I am particularly drawn to CUMS' "Smile for All" initiative—which provides free orthodontic care to underprivileged children in Islamabad's peri-urban settlements—where I aspire to contribute as a volunteer during my studies.</w:t>
      </w:r>
    </w:p>
    <w:p>
      <w:pPr>
        <w:pStyle w:val="BodyText"/>
      </w:pPr>
      <w:r>
        <w:t xml:space="preserve">Financially, the cost of this program represents a significant barrier. The total tuition and living expenses amount to PKR 4.2 million (approximately $15,000 USD), which exceeds my current savings by over 85%. My family’s modest income as government schoolteachers in Rawalpindi limits our capacity for substantial investment in this education. This is why I urgently seek your support through the</w:t>
      </w:r>
      <w:r>
        <w:t xml:space="preserve"> </w:t>
      </w:r>
      <w:r>
        <w:rPr>
          <w:bCs/>
          <w:b/>
        </w:rPr>
        <w:t xml:space="preserve">Scholarship Application Letter</w:t>
      </w:r>
      <w:r>
        <w:t xml:space="preserve"> </w:t>
      </w:r>
      <w:r>
        <w:t xml:space="preserve">process. A full scholarship would not only alleviate immediate financial strain but also empower me to dedicate 100% of my energy to mastering complex orthodontic techniques without distraction—a commitment I pledge to honor with exceptional academic rigor and clinical excellence.</w:t>
      </w:r>
    </w:p>
    <w:p>
      <w:pPr>
        <w:pStyle w:val="BodyText"/>
      </w:pPr>
      <w:r>
        <w:t xml:space="preserve">My proposed post-graduation plan is deeply intertwined with the healthcare landscape of</w:t>
      </w:r>
      <w:r>
        <w:t xml:space="preserve"> </w:t>
      </w:r>
      <w:r>
        <w:rPr>
          <w:bCs/>
          <w:b/>
        </w:rPr>
        <w:t xml:space="preserve">Pakistan Islamabad</w:t>
      </w:r>
      <w:r>
        <w:t xml:space="preserve">. Upon completing the MDS program, I will establish a community-focused orthodontic clinic in Islamabad’s vulnerable areas (such as Kharotabad or Soan Valley), offering subsidized treatment through partnerships with NGOs like Child Health Foundation. I will also collaborate with CUMS to develop free screening camps for public schools—addressing the 70% of children who currently receive no dental check-ups. Within five years, my clinic aims to serve 5,000 patients annually while training three junior dentists in orthodontic techniques, thereby multiplying our impact across the city.</w:t>
      </w:r>
    </w:p>
    <w:p>
      <w:pPr>
        <w:pStyle w:val="BodyText"/>
      </w:pPr>
      <w:r>
        <w:t xml:space="preserve">I have attached my academic transcripts, a detailed research proposal on "Digital Orthodontics for Low-Resource Settings in Pakistan," and letters of recommendation from two senior orthodontists who have observed my clinical work. Dr. Farhan Ahmed (Head of Orthodontics at Rawalpindi Medical College) notes: "Zain’s patience with pediatric patients and innovative approach to appliance adjustments demonstrate the rare combination of technical skill and empathy required for transformative orthodontic care." Similarly, Dr. Sana Malik (Director, Islamabad Dental Society) states: "He is already contributing to community health initiatives; with advanced training, he will become a national leader in accessible orthodontics."</w:t>
      </w:r>
    </w:p>
    <w:p>
      <w:pPr>
        <w:pStyle w:val="BodyText"/>
      </w:pPr>
      <w:r>
        <w:t xml:space="preserve">My journey has been defined by overcoming obstacles—rising from a rural dental school to top of my class while supporting my younger siblings’ education. This scholarship represents far more than financial aid; it is an investment in Pakistan's future oral health infrastructure. By choosing me, the committee invests in a professional who will embody CUMS' ethos of "Healing with Compassion, Advancing with Excellence." I am not merely applying for training—I am committing to become a cornerstone of</w:t>
      </w:r>
      <w:r>
        <w:t xml:space="preserve"> </w:t>
      </w:r>
      <w:r>
        <w:rPr>
          <w:bCs/>
          <w:b/>
        </w:rPr>
        <w:t xml:space="preserve">Pakistan Islamabad</w:t>
      </w:r>
      <w:r>
        <w:t xml:space="preserve">'s healthcare evolution as an ethical</w:t>
      </w:r>
      <w:r>
        <w:t xml:space="preserve"> </w:t>
      </w:r>
      <w:r>
        <w:rPr>
          <w:bCs/>
          <w:b/>
        </w:rPr>
        <w:t xml:space="preserve">Orthodontist</w:t>
      </w:r>
      <w:r>
        <w:t xml:space="preserve">.</w:t>
      </w:r>
    </w:p>
    <w:p>
      <w:pPr>
        <w:pStyle w:val="BodyText"/>
      </w:pPr>
      <w:r>
        <w:t xml:space="preserve">Thank you for considering my application. I welcome the opportunity to discuss how my vision aligns with CUMS' mission and your scholarship goals at your earliest convenience. I have attached all required documents and remain available for an interview at your request.</w:t>
      </w:r>
    </w:p>
    <w:p>
      <w:pPr>
        <w:pStyle w:val="BodyText"/>
      </w:pPr>
      <w:r>
        <w:t xml:space="preserve">Sincerely,</w:t>
      </w:r>
    </w:p>
    <w:p>
      <w:pPr>
        <w:pStyle w:val="BodyText"/>
      </w:pPr>
      <w:r>
        <w:t xml:space="preserve">Zain A. Khan</w:t>
      </w:r>
    </w:p>
    <w:p>
      <w:pPr>
        <w:pStyle w:val="BodyText"/>
      </w:pPr>
      <w:r>
        <w:t xml:space="preserve">Final Year BDS Student, Punjab University College of Dentistry</w:t>
      </w:r>
    </w:p>
    <w:p>
      <w:pPr>
        <w:pStyle w:val="BodyText"/>
      </w:pPr>
      <w:r>
        <w:t xml:space="preserve">Email: zain.khan.dentist@outlook.com | Phone: +92 300 1234567</w:t>
      </w:r>
    </w:p>
    <w:p>
      <w:pPr>
        <w:pStyle w:val="BodyText"/>
      </w:pPr>
      <w:r>
        <w:rPr>
          <w:bCs/>
          <w:b/>
        </w:rPr>
        <w:t xml:space="preserve">Word Count:</w:t>
      </w:r>
      <w:r>
        <w:t xml:space="preserve"> </w:t>
      </w:r>
      <w:r>
        <w:t xml:space="preserve">852</w:t>
      </w:r>
    </w:p>
    <w:p>
      <w:pPr>
        <w:pStyle w:val="BodyText"/>
      </w:pPr>
      <w:r>
        <w:rPr>
          <w:iCs/>
          <w:i/>
        </w:rPr>
        <w:t xml:space="preserve">This Scholarship Application Letter has been meticulously crafted to emphasize the critical role of orthodontic specialists in Pakistan Islamabad's healthcare ecosystem, aligning with CUMS' mission and national dental health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Program</dc:title>
  <dc:creator/>
  <dc:language>en</dc:language>
  <cp:keywords/>
  <dcterms:created xsi:type="dcterms:W3CDTF">2026-07-24T03:50:47Z</dcterms:created>
  <dcterms:modified xsi:type="dcterms:W3CDTF">2026-07-24T03:50:47Z</dcterms:modified>
</cp:coreProperties>
</file>

<file path=docProps/custom.xml><?xml version="1.0" encoding="utf-8"?>
<Properties xmlns="http://schemas.openxmlformats.org/officeDocument/2006/custom-properties" xmlns:vt="http://schemas.openxmlformats.org/officeDocument/2006/docPropsVTypes"/>
</file>